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2E1D6E32" w:rsidR="005343A8" w:rsidRPr="00520590" w:rsidRDefault="004F6334"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Pr="004F6334">
            <w:rPr>
              <w:rFonts w:ascii="Arial" w:hAnsi="Arial" w:cs="Arial"/>
              <w:b/>
              <w:bCs/>
              <w:szCs w:val="20"/>
              <w:lang w:val="lt-LT"/>
            </w:rPr>
            <w:t>NORDBALT HVDC JUNGTIES DWDM ĮRANGOS IR PASLAUG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r>
        <w:rPr>
          <w:rFonts w:ascii="Arial" w:hAnsi="Arial" w:cs="Arial"/>
          <w:b/>
          <w:bCs/>
          <w:szCs w:val="20"/>
          <w:lang w:val="lt-LT"/>
        </w:rPr>
        <w:t xml:space="preserve">   </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1564C126"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A62AD7">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A62AD7">
        <w:rPr>
          <w:rFonts w:ascii="Arial" w:hAnsi="Arial" w:cs="Arial"/>
          <w:szCs w:val="20"/>
          <w:lang w:val="lt-LT"/>
        </w:rPr>
        <w:t>III-IV</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proofErr w:type="spellStart"/>
          <w:r w:rsidR="00A62AD7" w:rsidRPr="00A62AD7">
            <w:rPr>
              <w:rFonts w:ascii="Arial" w:hAnsi="Arial" w:cs="Arial"/>
              <w:b/>
              <w:bCs/>
              <w:color w:val="000000" w:themeColor="text1"/>
              <w:szCs w:val="20"/>
              <w:lang w:val="lt-LT"/>
            </w:rPr>
            <w:t>NordBalt</w:t>
          </w:r>
          <w:proofErr w:type="spellEnd"/>
          <w:r w:rsidR="00A62AD7" w:rsidRPr="00A62AD7">
            <w:rPr>
              <w:rFonts w:ascii="Arial" w:hAnsi="Arial" w:cs="Arial"/>
              <w:b/>
              <w:bCs/>
              <w:color w:val="000000" w:themeColor="text1"/>
              <w:szCs w:val="20"/>
              <w:lang w:val="lt-LT"/>
            </w:rPr>
            <w:t xml:space="preserve"> HVDC jungties DWDM įrangos ir paslaug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338D021C"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9-05T00:00:00Z">
            <w:dateFormat w:val="yyyy-MM-dd"/>
            <w:lid w:val="lt-LT"/>
            <w:storeMappedDataAs w:val="dateTime"/>
            <w:calendar w:val="gregorian"/>
          </w:date>
        </w:sdtPr>
        <w:sdtEndPr/>
        <w:sdtContent>
          <w:r w:rsidR="001037B5">
            <w:rPr>
              <w:rFonts w:ascii="Arial" w:eastAsia="Trebuchet MS" w:hAnsi="Arial" w:cs="Arial"/>
              <w:b/>
              <w:color w:val="000000"/>
              <w:lang w:val="lt-LT"/>
            </w:rPr>
            <w:t>2025-09-05</w:t>
          </w:r>
        </w:sdtContent>
      </w:sdt>
      <w:r w:rsidRPr="00520590">
        <w:rPr>
          <w:rFonts w:ascii="Arial" w:eastAsia="Trebuchet MS" w:hAnsi="Arial" w:cs="Arial"/>
          <w:b/>
          <w:color w:val="000000"/>
          <w:lang w:val="lt-LT"/>
        </w:rPr>
        <w:t xml:space="preserve"> 1</w:t>
      </w:r>
      <w:r w:rsidR="00A62AD7">
        <w:rPr>
          <w:rFonts w:ascii="Arial" w:eastAsia="Trebuchet MS" w:hAnsi="Arial" w:cs="Arial"/>
          <w:b/>
          <w:color w:val="000000"/>
          <w:lang w:val="lt-LT"/>
        </w:rPr>
        <w:t>5</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0369C5">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069329EC" w14:textId="29082EDD" w:rsidR="005449BB" w:rsidRPr="005343A8" w:rsidRDefault="005449BB" w:rsidP="005343A8">
      <w:pPr>
        <w:rPr>
          <w:lang w:val="lt-LT"/>
        </w:rPr>
      </w:pPr>
    </w:p>
    <w:sectPr w:rsidR="005449BB" w:rsidRPr="005343A8" w:rsidSect="000369C5">
      <w:headerReference w:type="default" r:id="rId14"/>
      <w:footerReference w:type="default" r:id="rId15"/>
      <w:headerReference w:type="first" r:id="rId16"/>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DE39A" w14:textId="77777777" w:rsidR="00286A78" w:rsidRDefault="00286A78" w:rsidP="005D0435">
      <w:r>
        <w:separator/>
      </w:r>
    </w:p>
  </w:endnote>
  <w:endnote w:type="continuationSeparator" w:id="0">
    <w:p w14:paraId="09254E02" w14:textId="77777777" w:rsidR="00286A78" w:rsidRDefault="00286A78" w:rsidP="005D0435">
      <w:r>
        <w:continuationSeparator/>
      </w:r>
    </w:p>
  </w:endnote>
  <w:endnote w:type="continuationNotice" w:id="1">
    <w:p w14:paraId="4615ACED" w14:textId="77777777" w:rsidR="00286A78" w:rsidRDefault="00286A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altName w:val="Trebuchet MS"/>
    <w:panose1 w:val="020B0603020202020204"/>
    <w:charset w:val="BA"/>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F334D" w14:textId="77777777" w:rsidR="00286A78" w:rsidRDefault="00286A78" w:rsidP="005D0435">
      <w:r>
        <w:separator/>
      </w:r>
    </w:p>
  </w:footnote>
  <w:footnote w:type="continuationSeparator" w:id="0">
    <w:p w14:paraId="34A0D2A2" w14:textId="77777777" w:rsidR="00286A78" w:rsidRDefault="00286A78" w:rsidP="005D0435">
      <w:r>
        <w:continuationSeparator/>
      </w:r>
    </w:p>
  </w:footnote>
  <w:footnote w:type="continuationNotice" w:id="1">
    <w:p w14:paraId="36485340" w14:textId="77777777" w:rsidR="00286A78" w:rsidRDefault="00286A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42E4"/>
    <w:rsid w:val="00012A54"/>
    <w:rsid w:val="000162FE"/>
    <w:rsid w:val="00017C69"/>
    <w:rsid w:val="00023D90"/>
    <w:rsid w:val="0002554E"/>
    <w:rsid w:val="000323A3"/>
    <w:rsid w:val="000346BE"/>
    <w:rsid w:val="0003538F"/>
    <w:rsid w:val="000360D5"/>
    <w:rsid w:val="000369C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37B5"/>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3F78"/>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43BC3"/>
    <w:rsid w:val="00250016"/>
    <w:rsid w:val="002517E9"/>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86A7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9DB"/>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3B9B"/>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55712"/>
    <w:rsid w:val="003614C9"/>
    <w:rsid w:val="00361646"/>
    <w:rsid w:val="00363E21"/>
    <w:rsid w:val="00365530"/>
    <w:rsid w:val="0037352F"/>
    <w:rsid w:val="003808CC"/>
    <w:rsid w:val="00380CE4"/>
    <w:rsid w:val="003827A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157C7"/>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D9B"/>
    <w:rsid w:val="00481F95"/>
    <w:rsid w:val="00487A0C"/>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2B47"/>
    <w:rsid w:val="004D5860"/>
    <w:rsid w:val="004D7ABD"/>
    <w:rsid w:val="004E1507"/>
    <w:rsid w:val="004E1CB3"/>
    <w:rsid w:val="004F409A"/>
    <w:rsid w:val="004F4347"/>
    <w:rsid w:val="004F4469"/>
    <w:rsid w:val="004F5C41"/>
    <w:rsid w:val="004F6334"/>
    <w:rsid w:val="005019AE"/>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0DB8"/>
    <w:rsid w:val="00562C53"/>
    <w:rsid w:val="00562E76"/>
    <w:rsid w:val="00564230"/>
    <w:rsid w:val="00566495"/>
    <w:rsid w:val="00566E50"/>
    <w:rsid w:val="005675E6"/>
    <w:rsid w:val="0057055A"/>
    <w:rsid w:val="00577E1D"/>
    <w:rsid w:val="00580223"/>
    <w:rsid w:val="00580CA3"/>
    <w:rsid w:val="005858BF"/>
    <w:rsid w:val="00586037"/>
    <w:rsid w:val="00586639"/>
    <w:rsid w:val="00590DAD"/>
    <w:rsid w:val="00591E40"/>
    <w:rsid w:val="00592B0F"/>
    <w:rsid w:val="005969FD"/>
    <w:rsid w:val="005A0943"/>
    <w:rsid w:val="005A2F3B"/>
    <w:rsid w:val="005A481A"/>
    <w:rsid w:val="005A7F6C"/>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E6F4A"/>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0429"/>
    <w:rsid w:val="00661718"/>
    <w:rsid w:val="0066187C"/>
    <w:rsid w:val="006624CA"/>
    <w:rsid w:val="006629EA"/>
    <w:rsid w:val="00664D78"/>
    <w:rsid w:val="00674DC0"/>
    <w:rsid w:val="006775AA"/>
    <w:rsid w:val="00680F6B"/>
    <w:rsid w:val="00684B95"/>
    <w:rsid w:val="00685FF6"/>
    <w:rsid w:val="00686C5D"/>
    <w:rsid w:val="00687B6B"/>
    <w:rsid w:val="00690CC2"/>
    <w:rsid w:val="00692A34"/>
    <w:rsid w:val="00694958"/>
    <w:rsid w:val="0069497A"/>
    <w:rsid w:val="006A0E7F"/>
    <w:rsid w:val="006A494E"/>
    <w:rsid w:val="006B0BB0"/>
    <w:rsid w:val="006B1955"/>
    <w:rsid w:val="006B2369"/>
    <w:rsid w:val="006B3555"/>
    <w:rsid w:val="006B4ECF"/>
    <w:rsid w:val="006B508F"/>
    <w:rsid w:val="006B5C87"/>
    <w:rsid w:val="006B6681"/>
    <w:rsid w:val="006B6A36"/>
    <w:rsid w:val="006C08BB"/>
    <w:rsid w:val="006C2D3E"/>
    <w:rsid w:val="006C2DFB"/>
    <w:rsid w:val="006C3E93"/>
    <w:rsid w:val="006C729E"/>
    <w:rsid w:val="006D1E32"/>
    <w:rsid w:val="006D2E54"/>
    <w:rsid w:val="006D6662"/>
    <w:rsid w:val="006E0C7A"/>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B5FD6"/>
    <w:rsid w:val="007C03A1"/>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647D"/>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3D45"/>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43A9"/>
    <w:rsid w:val="00A358D1"/>
    <w:rsid w:val="00A4006A"/>
    <w:rsid w:val="00A40252"/>
    <w:rsid w:val="00A402EF"/>
    <w:rsid w:val="00A42682"/>
    <w:rsid w:val="00A4633B"/>
    <w:rsid w:val="00A52951"/>
    <w:rsid w:val="00A52E12"/>
    <w:rsid w:val="00A53548"/>
    <w:rsid w:val="00A5451C"/>
    <w:rsid w:val="00A56A5D"/>
    <w:rsid w:val="00A5714E"/>
    <w:rsid w:val="00A62AD7"/>
    <w:rsid w:val="00A66874"/>
    <w:rsid w:val="00A66E62"/>
    <w:rsid w:val="00A67B9B"/>
    <w:rsid w:val="00A725F3"/>
    <w:rsid w:val="00A773C1"/>
    <w:rsid w:val="00A77E17"/>
    <w:rsid w:val="00A77E34"/>
    <w:rsid w:val="00A80E9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A4640"/>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2CBE"/>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247"/>
    <w:rsid w:val="00CC75ED"/>
    <w:rsid w:val="00CD5A5E"/>
    <w:rsid w:val="00CD6BBB"/>
    <w:rsid w:val="00CE0F07"/>
    <w:rsid w:val="00CE17B5"/>
    <w:rsid w:val="00CE1E1D"/>
    <w:rsid w:val="00CE47B4"/>
    <w:rsid w:val="00CF0ABB"/>
    <w:rsid w:val="00CF17AB"/>
    <w:rsid w:val="00CF3015"/>
    <w:rsid w:val="00CF4D9F"/>
    <w:rsid w:val="00CF5DC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57C6"/>
    <w:rsid w:val="00D966BA"/>
    <w:rsid w:val="00D96A23"/>
    <w:rsid w:val="00DA17D7"/>
    <w:rsid w:val="00DA194E"/>
    <w:rsid w:val="00DA2E27"/>
    <w:rsid w:val="00DA3E4A"/>
    <w:rsid w:val="00DA4155"/>
    <w:rsid w:val="00DA7467"/>
    <w:rsid w:val="00DA79FA"/>
    <w:rsid w:val="00DB01F4"/>
    <w:rsid w:val="00DB0DF7"/>
    <w:rsid w:val="00DB176D"/>
    <w:rsid w:val="00DC4032"/>
    <w:rsid w:val="00DD235D"/>
    <w:rsid w:val="00DD3082"/>
    <w:rsid w:val="00DE0791"/>
    <w:rsid w:val="00DE121C"/>
    <w:rsid w:val="00DE56CC"/>
    <w:rsid w:val="00DF103D"/>
    <w:rsid w:val="00DF188E"/>
    <w:rsid w:val="00DF1979"/>
    <w:rsid w:val="00DF7D23"/>
    <w:rsid w:val="00E00780"/>
    <w:rsid w:val="00E02C76"/>
    <w:rsid w:val="00E1538C"/>
    <w:rsid w:val="00E15EA0"/>
    <w:rsid w:val="00E175F3"/>
    <w:rsid w:val="00E205FD"/>
    <w:rsid w:val="00E207FB"/>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24B7"/>
    <w:rsid w:val="00E86359"/>
    <w:rsid w:val="00E91341"/>
    <w:rsid w:val="00E92076"/>
    <w:rsid w:val="00E941E1"/>
    <w:rsid w:val="00E9537E"/>
    <w:rsid w:val="00E96DFD"/>
    <w:rsid w:val="00EA03DF"/>
    <w:rsid w:val="00EA078C"/>
    <w:rsid w:val="00EA53B4"/>
    <w:rsid w:val="00EA7EDE"/>
    <w:rsid w:val="00EC08A1"/>
    <w:rsid w:val="00EC299E"/>
    <w:rsid w:val="00EC5C19"/>
    <w:rsid w:val="00EC70FA"/>
    <w:rsid w:val="00ED1745"/>
    <w:rsid w:val="00ED2CA1"/>
    <w:rsid w:val="00ED6B04"/>
    <w:rsid w:val="00ED7EF2"/>
    <w:rsid w:val="00EE3DF4"/>
    <w:rsid w:val="00EE51E2"/>
    <w:rsid w:val="00EE78C6"/>
    <w:rsid w:val="00EF4C07"/>
    <w:rsid w:val="00EF6E0B"/>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3914"/>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0CCD"/>
    <w:rsid w:val="00FC1834"/>
    <w:rsid w:val="00FC20DF"/>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E0914377-9E7D-4D42-8889-7112074CF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867789818">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altName w:val="Trebuchet MS"/>
    <w:panose1 w:val="020B0603020202020204"/>
    <w:charset w:val="BA"/>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61896"/>
    <w:rsid w:val="000C0273"/>
    <w:rsid w:val="000D1167"/>
    <w:rsid w:val="00243BC3"/>
    <w:rsid w:val="00290B75"/>
    <w:rsid w:val="00355712"/>
    <w:rsid w:val="003827A4"/>
    <w:rsid w:val="004352B2"/>
    <w:rsid w:val="004713A3"/>
    <w:rsid w:val="005E6F4A"/>
    <w:rsid w:val="007C03A1"/>
    <w:rsid w:val="008A647D"/>
    <w:rsid w:val="008C18F6"/>
    <w:rsid w:val="00CA2EB0"/>
    <w:rsid w:val="00CC7247"/>
    <w:rsid w:val="00D43B9B"/>
    <w:rsid w:val="00DA17D7"/>
    <w:rsid w:val="00E824B7"/>
    <w:rsid w:val="00F52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52552F3AE8A4C24A44E09A2826513DC">
    <w:name w:val="352552F3AE8A4C24A44E09A2826513DC"/>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B2B8EFE0-A762-4AD8-9EBC-4979153F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24AEB0E4-580A-4851-A008-B066FC912CAB}">
  <ds:schemaRefs>
    <ds:schemaRef ds:uri="http://schemas.microsoft.com/office/infopath/2007/PartnerControls"/>
    <ds:schemaRef ds:uri="http://purl.org/dc/dcmitype/"/>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0e57d4a8-f273-49e1-b72c-27cb406c2998"/>
    <ds:schemaRef ds:uri="adb9560f-3459-4027-90b9-4d7f289acbd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mieras Ivanauskas</dc:creator>
  <cp:keywords/>
  <dc:description/>
  <cp:lastModifiedBy>Milda Dzenisenka</cp:lastModifiedBy>
  <cp:revision>2</cp:revision>
  <cp:lastPrinted>2025-01-10T06:40:00Z</cp:lastPrinted>
  <dcterms:created xsi:type="dcterms:W3CDTF">2025-08-22T05:28:00Z</dcterms:created>
  <dcterms:modified xsi:type="dcterms:W3CDTF">2025-08-22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